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DEF24" w14:textId="77777777" w:rsidR="008241B5" w:rsidRPr="002E28E2" w:rsidRDefault="008241B5" w:rsidP="00E12F4B">
      <w:pPr>
        <w:spacing w:before="25"/>
        <w:rPr>
          <w:rFonts w:ascii="Arial" w:hAnsi="Arial" w:cs="Arial"/>
          <w:b/>
          <w:color w:val="006DA4"/>
          <w:sz w:val="36"/>
          <w:szCs w:val="36"/>
        </w:rPr>
      </w:pPr>
    </w:p>
    <w:p w14:paraId="7605FA3A" w14:textId="77777777" w:rsidR="005A1F40" w:rsidRPr="002E28E2" w:rsidRDefault="005A1F40" w:rsidP="00E12F4B">
      <w:pPr>
        <w:spacing w:before="25"/>
        <w:rPr>
          <w:rFonts w:ascii="Arial" w:hAnsi="Arial" w:cs="Arial"/>
          <w:b/>
          <w:color w:val="006DA4"/>
          <w:sz w:val="36"/>
          <w:szCs w:val="36"/>
        </w:rPr>
      </w:pPr>
    </w:p>
    <w:p w14:paraId="55F443BD" w14:textId="39FE1EDA" w:rsidR="000A62D8" w:rsidRPr="002E28E2" w:rsidRDefault="003D382F" w:rsidP="0086347B">
      <w:pPr>
        <w:spacing w:line="20" w:lineRule="atLeast"/>
        <w:rPr>
          <w:rFonts w:ascii="Arial" w:eastAsia="Arial" w:hAnsi="Arial" w:cs="Arial"/>
          <w:sz w:val="18"/>
          <w:szCs w:val="18"/>
        </w:rPr>
      </w:pPr>
      <w:r w:rsidRPr="002E28E2">
        <w:rPr>
          <w:rFonts w:ascii="Arial" w:hAnsi="Arial" w:cs="Arial"/>
          <w:b/>
          <w:color w:val="FF0000"/>
          <w:sz w:val="36"/>
          <w:szCs w:val="36"/>
        </w:rPr>
        <w:t xml:space="preserve">[ENTER PROGRAM NAME] </w:t>
      </w:r>
      <w:r w:rsidRPr="002E28E2">
        <w:rPr>
          <w:rFonts w:ascii="Arial" w:hAnsi="Arial" w:cs="Arial"/>
          <w:b/>
          <w:color w:val="1F497D" w:themeColor="text2"/>
          <w:sz w:val="36"/>
          <w:szCs w:val="36"/>
        </w:rPr>
        <w:t>FAQ</w:t>
      </w:r>
    </w:p>
    <w:p w14:paraId="440B23FE" w14:textId="77777777" w:rsidR="003D382F" w:rsidRPr="002E28E2" w:rsidRDefault="003D382F" w:rsidP="00645611">
      <w:pPr>
        <w:spacing w:before="80"/>
        <w:rPr>
          <w:rFonts w:ascii="Arial" w:hAnsi="Arial" w:cs="Arial"/>
          <w:sz w:val="18"/>
          <w:szCs w:val="18"/>
        </w:rPr>
      </w:pPr>
    </w:p>
    <w:p w14:paraId="3B2AE0D3" w14:textId="7C43AD56" w:rsidR="003D382F" w:rsidRPr="002E28E2" w:rsidRDefault="003A5071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What is </w:t>
      </w:r>
      <w:r w:rsidR="003D382F" w:rsidRPr="002E28E2">
        <w:rPr>
          <w:rFonts w:ascii="Arial" w:hAnsi="Arial" w:cs="Arial"/>
          <w:b/>
          <w:bCs/>
          <w:color w:val="FF0000"/>
          <w:sz w:val="18"/>
          <w:szCs w:val="18"/>
        </w:rPr>
        <w:t>[Program]</w:t>
      </w:r>
      <w:r w:rsidR="003D382F" w:rsidRPr="002E28E2">
        <w:rPr>
          <w:rFonts w:ascii="Arial" w:hAnsi="Arial" w:cs="Arial"/>
          <w:b/>
          <w:bCs/>
          <w:color w:val="000000" w:themeColor="text1"/>
          <w:sz w:val="18"/>
          <w:szCs w:val="18"/>
        </w:rPr>
        <w:t>?</w:t>
      </w:r>
    </w:p>
    <w:p w14:paraId="36383E8B" w14:textId="55939B20" w:rsidR="00AB7988" w:rsidRPr="002E28E2" w:rsidRDefault="00A6195E" w:rsidP="00D015F0">
      <w:pPr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4D1FF4E8" w14:textId="77777777" w:rsidR="007E390B" w:rsidRPr="002E28E2" w:rsidRDefault="007E390B" w:rsidP="00CF4382">
      <w:pPr>
        <w:tabs>
          <w:tab w:val="left" w:pos="259"/>
        </w:tabs>
        <w:spacing w:afterLines="20" w:after="48"/>
        <w:ind w:left="230" w:hanging="230"/>
        <w:rPr>
          <w:rFonts w:ascii="Arial" w:hAnsi="Arial" w:cs="Arial"/>
          <w:sz w:val="18"/>
          <w:szCs w:val="18"/>
        </w:rPr>
      </w:pPr>
    </w:p>
    <w:p w14:paraId="507A476F" w14:textId="70643D60" w:rsidR="003D382F" w:rsidRPr="002E28E2" w:rsidRDefault="003A5071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o are the partners?</w:t>
      </w:r>
    </w:p>
    <w:p w14:paraId="7E13607C" w14:textId="38DCD4E5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51494B34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48697C38" w14:textId="31857454" w:rsidR="003D382F" w:rsidRPr="002E28E2" w:rsidRDefault="003A5071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 xml:space="preserve">Q. 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How did </w:t>
      </w:r>
      <w:r w:rsidR="003D382F" w:rsidRPr="002E28E2">
        <w:rPr>
          <w:rFonts w:ascii="Arial" w:hAnsi="Arial" w:cs="Arial"/>
          <w:b/>
          <w:bCs/>
          <w:color w:val="FF0000"/>
          <w:sz w:val="18"/>
          <w:szCs w:val="18"/>
        </w:rPr>
        <w:t xml:space="preserve">[ORG] </w:t>
      </w:r>
      <w:r w:rsidR="003D382F" w:rsidRPr="002E28E2">
        <w:rPr>
          <w:rFonts w:ascii="Arial" w:hAnsi="Arial" w:cs="Arial"/>
          <w:b/>
          <w:bCs/>
          <w:sz w:val="18"/>
          <w:szCs w:val="18"/>
        </w:rPr>
        <w:t>choose this neighborhood to provide services?</w:t>
      </w:r>
    </w:p>
    <w:p w14:paraId="11CF3DE6" w14:textId="17F51DD0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6960A6C5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568653F4" w14:textId="2C541B4D" w:rsidR="003D382F" w:rsidRPr="002E28E2" w:rsidRDefault="003A5071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Who will be served? </w:t>
      </w:r>
    </w:p>
    <w:p w14:paraId="7A4FA8B4" w14:textId="3BD44334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3A3B44B5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5D080543" w14:textId="17C1BF79" w:rsidR="003D382F" w:rsidRPr="002E28E2" w:rsidRDefault="003A5071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at hours will the program operate?</w:t>
      </w:r>
    </w:p>
    <w:p w14:paraId="17BECF8E" w14:textId="5DE943D6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19AC9C50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0E2D49DD" w14:textId="4EF00E53" w:rsidR="003D382F" w:rsidRPr="002E28E2" w:rsidRDefault="003A5071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How will the program be staffed and supervised?</w:t>
      </w:r>
      <w:r w:rsidR="003D382F" w:rsidRPr="002E28E2">
        <w:rPr>
          <w:rFonts w:ascii="Arial" w:hAnsi="Arial" w:cs="Arial"/>
          <w:b/>
          <w:bCs/>
          <w:sz w:val="18"/>
          <w:szCs w:val="18"/>
        </w:rPr>
        <w:br/>
      </w:r>
      <w:r w:rsidR="003D382F" w:rsidRPr="002E28E2">
        <w:rPr>
          <w:rFonts w:ascii="Arial" w:hAnsi="Arial" w:cs="Arial"/>
          <w:b/>
          <w:bCs/>
          <w:color w:val="FF0000"/>
          <w:sz w:val="18"/>
          <w:szCs w:val="18"/>
        </w:rPr>
        <w:t xml:space="preserve">[Or] </w:t>
      </w:r>
      <w:r w:rsidR="003D382F" w:rsidRPr="002E28E2">
        <w:rPr>
          <w:rFonts w:ascii="Arial" w:hAnsi="Arial" w:cs="Arial"/>
          <w:b/>
          <w:bCs/>
          <w:sz w:val="18"/>
          <w:szCs w:val="18"/>
        </w:rPr>
        <w:t>How many staff are onsite and what training and qualifications do they have?</w:t>
      </w:r>
    </w:p>
    <w:p w14:paraId="7A775D80" w14:textId="1B113542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1A339D10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504AFCDF" w14:textId="22AFA5BE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How will clients be referred and screened? </w:t>
      </w:r>
    </w:p>
    <w:p w14:paraId="67D3DD23" w14:textId="10163C2D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01FD916A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45D777A8" w14:textId="174F852C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What are the rules/expectations of program clients? </w:t>
      </w:r>
    </w:p>
    <w:p w14:paraId="7616501B" w14:textId="21F64350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26CDC41A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</w:p>
    <w:p w14:paraId="510C011C" w14:textId="5DD40274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at types of services will be offered?</w:t>
      </w:r>
    </w:p>
    <w:p w14:paraId="54937F30" w14:textId="472A4357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060FB422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</w:p>
    <w:p w14:paraId="3983437B" w14:textId="6BF95BB9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at happens when you can’t serve a client at this location?</w:t>
      </w:r>
    </w:p>
    <w:p w14:paraId="7BC0A6DD" w14:textId="21AC5E22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38FE00B5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28CE5CAE" w14:textId="1B00F565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at types of services will you utilize in the community?</w:t>
      </w:r>
    </w:p>
    <w:p w14:paraId="0FC6445F" w14:textId="49F43A06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2DAE06A6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4439BD17" w14:textId="44DAF938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at happens if clients break the rules?</w:t>
      </w:r>
    </w:p>
    <w:p w14:paraId="7617E741" w14:textId="1520C258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634B66EC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0E0FA8E5" w14:textId="292B7D9E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at is the program NOT?</w:t>
      </w:r>
    </w:p>
    <w:p w14:paraId="09CF0B79" w14:textId="061983DE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6126497B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</w:p>
    <w:p w14:paraId="66F7CFDC" w14:textId="1934B59A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How are </w:t>
      </w:r>
      <w:r w:rsidR="003D382F" w:rsidRPr="002E28E2">
        <w:rPr>
          <w:rFonts w:ascii="Arial" w:hAnsi="Arial" w:cs="Arial"/>
          <w:b/>
          <w:bCs/>
          <w:color w:val="FF0000"/>
          <w:sz w:val="18"/>
          <w:szCs w:val="18"/>
        </w:rPr>
        <w:t xml:space="preserve">[ORG] </w:t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and </w:t>
      </w:r>
      <w:r w:rsidR="003D382F" w:rsidRPr="002E28E2">
        <w:rPr>
          <w:rFonts w:ascii="Arial" w:hAnsi="Arial" w:cs="Arial"/>
          <w:b/>
          <w:bCs/>
          <w:color w:val="FF0000"/>
          <w:sz w:val="18"/>
          <w:szCs w:val="18"/>
        </w:rPr>
        <w:t xml:space="preserve">[PROGRAM] </w:t>
      </w:r>
      <w:r w:rsidR="003D382F" w:rsidRPr="002E28E2">
        <w:rPr>
          <w:rFonts w:ascii="Arial" w:hAnsi="Arial" w:cs="Arial"/>
          <w:b/>
          <w:bCs/>
          <w:sz w:val="18"/>
          <w:szCs w:val="18"/>
        </w:rPr>
        <w:t>funded?</w:t>
      </w:r>
    </w:p>
    <w:p w14:paraId="4BEE1FE2" w14:textId="6B38FF0A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21696292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094A0FB3" w14:textId="7B44B3A8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How will this program benefit the neighborhood?</w:t>
      </w:r>
    </w:p>
    <w:p w14:paraId="44C5382A" w14:textId="2EA5EB8C" w:rsidR="00A6195E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lastRenderedPageBreak/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42A02E85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002E14D0" w14:textId="79AD3826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 xml:space="preserve">What are your policies about interacting with neighborhood residents and police? </w:t>
      </w:r>
    </w:p>
    <w:p w14:paraId="02E132A1" w14:textId="69830D25" w:rsidR="003D382F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p w14:paraId="34747816" w14:textId="77777777" w:rsidR="00AB7988" w:rsidRPr="002E28E2" w:rsidRDefault="00AB7988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</w:p>
    <w:p w14:paraId="6535FBCA" w14:textId="4BEA7380" w:rsidR="003D382F" w:rsidRPr="002E28E2" w:rsidRDefault="00A6195E" w:rsidP="008015B6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b/>
          <w:bCs/>
          <w:sz w:val="18"/>
          <w:szCs w:val="18"/>
        </w:rPr>
      </w:pPr>
      <w:r w:rsidRPr="002E28E2">
        <w:rPr>
          <w:rFonts w:ascii="Arial" w:hAnsi="Arial" w:cs="Arial"/>
          <w:b/>
          <w:bCs/>
          <w:sz w:val="18"/>
          <w:szCs w:val="18"/>
        </w:rPr>
        <w:t>Q.</w:t>
      </w:r>
      <w:r w:rsidR="00D015F0">
        <w:rPr>
          <w:rFonts w:ascii="Arial" w:hAnsi="Arial" w:cs="Arial"/>
          <w:b/>
          <w:bCs/>
          <w:sz w:val="18"/>
          <w:szCs w:val="18"/>
        </w:rPr>
        <w:tab/>
      </w:r>
      <w:r w:rsidR="003D382F" w:rsidRPr="002E28E2">
        <w:rPr>
          <w:rFonts w:ascii="Arial" w:hAnsi="Arial" w:cs="Arial"/>
          <w:b/>
          <w:bCs/>
          <w:sz w:val="18"/>
          <w:szCs w:val="18"/>
        </w:rPr>
        <w:t>Who do I contact with questions or concerns?</w:t>
      </w:r>
    </w:p>
    <w:p w14:paraId="1C77E61D" w14:textId="33AEE7E3" w:rsidR="00BC0B0A" w:rsidRPr="002E28E2" w:rsidRDefault="00A6195E" w:rsidP="00D015F0">
      <w:pPr>
        <w:tabs>
          <w:tab w:val="left" w:pos="259"/>
        </w:tabs>
        <w:spacing w:afterLines="20" w:after="48"/>
        <w:ind w:left="259" w:hanging="259"/>
        <w:rPr>
          <w:rFonts w:ascii="Arial" w:hAnsi="Arial" w:cs="Arial"/>
          <w:sz w:val="18"/>
          <w:szCs w:val="18"/>
        </w:rPr>
      </w:pPr>
      <w:r w:rsidRPr="002E28E2">
        <w:rPr>
          <w:rFonts w:ascii="Arial" w:hAnsi="Arial" w:cs="Arial"/>
          <w:sz w:val="18"/>
          <w:szCs w:val="18"/>
        </w:rPr>
        <w:t>A.</w:t>
      </w:r>
      <w:r w:rsidR="00D015F0">
        <w:rPr>
          <w:rFonts w:ascii="Arial" w:hAnsi="Arial" w:cs="Arial"/>
          <w:sz w:val="18"/>
          <w:szCs w:val="18"/>
        </w:rPr>
        <w:tab/>
      </w:r>
    </w:p>
    <w:sectPr w:rsidR="00BC0B0A" w:rsidRPr="002E28E2" w:rsidSect="0094434E"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195" w:bottom="274" w:left="994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6C9CB" w14:textId="77777777" w:rsidR="00D33C21" w:rsidRDefault="00D33C21" w:rsidP="006C7BF1">
      <w:r>
        <w:separator/>
      </w:r>
    </w:p>
  </w:endnote>
  <w:endnote w:type="continuationSeparator" w:id="0">
    <w:p w14:paraId="12F1505E" w14:textId="77777777" w:rsidR="00D33C21" w:rsidRDefault="00D33C21" w:rsidP="006C7BF1">
      <w:r>
        <w:continuationSeparator/>
      </w:r>
    </w:p>
  </w:endnote>
  <w:endnote w:type="continuationNotice" w:id="1">
    <w:p w14:paraId="242CA416" w14:textId="77777777" w:rsidR="00D33C21" w:rsidRDefault="00D33C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40ADF" w14:textId="280ECB2E" w:rsidR="006E5F72" w:rsidRDefault="006E5F7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A956905" wp14:editId="1CD648EC">
              <wp:simplePos x="0" y="0"/>
              <wp:positionH relativeFrom="page">
                <wp:posOffset>635000</wp:posOffset>
              </wp:positionH>
              <wp:positionV relativeFrom="page">
                <wp:posOffset>9656850</wp:posOffset>
              </wp:positionV>
              <wp:extent cx="699571" cy="182880"/>
              <wp:effectExtent l="0" t="0" r="12065" b="7620"/>
              <wp:wrapNone/>
              <wp:docPr id="77" name="Text Box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9571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A2C93B" w14:textId="77777777" w:rsidR="006E5F72" w:rsidRPr="006E5F72" w:rsidRDefault="006E5F72" w:rsidP="006E5F72">
                          <w:pPr>
                            <w:spacing w:line="187" w:lineRule="exact"/>
                            <w:rPr>
                              <w:rFonts w:ascii="Arial" w:eastAsia="Verdana" w:hAnsi="Arial" w:cs="Arial"/>
                              <w:sz w:val="16"/>
                              <w:szCs w:val="16"/>
                            </w:rPr>
                          </w:pPr>
                          <w:r w:rsidRPr="006E5F72">
                            <w:rPr>
                              <w:rFonts w:ascii="Arial" w:eastAsia="Verdana" w:hAnsi="Arial" w:cs="Arial"/>
                              <w:spacing w:val="-1"/>
                              <w:sz w:val="16"/>
                              <w:szCs w:val="16"/>
                            </w:rPr>
                            <w:t>Page</w:t>
                          </w:r>
                          <w:r w:rsidRPr="006E5F72">
                            <w:rPr>
                              <w:rFonts w:ascii="Arial" w:eastAsia="Verdana" w:hAnsi="Arial" w:cs="Arial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6E5F72">
                            <w:rPr>
                              <w:rFonts w:ascii="Arial" w:eastAsia="Verdana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</w:t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fldChar w:fldCharType="end"/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956905" id="_x0000_t202" coordsize="21600,21600" o:spt="202" path="m,l,21600r21600,l21600,xe">
              <v:stroke joinstyle="miter"/>
              <v:path gradientshapeok="t" o:connecttype="rect"/>
            </v:shapetype>
            <v:shape id="Text Box 53" o:spid="_x0000_s1026" type="#_x0000_t202" style="position:absolute;margin-left:50pt;margin-top:760.4pt;width:55.1pt;height:1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" filled="f" stroked="f">
              <v:textbox inset="0,0,0,0">
                <w:txbxContent>
                  <w:p w14:paraId="48A2C93B" w14:textId="77777777" w:rsidR="006E5F72" w:rsidRPr="006E5F72" w:rsidRDefault="006E5F72" w:rsidP="006E5F72">
                    <w:pPr>
                      <w:spacing w:line="187" w:lineRule="exact"/>
                      <w:rPr>
                        <w:rFonts w:ascii="Arial" w:eastAsia="Verdana" w:hAnsi="Arial" w:cs="Arial"/>
                        <w:sz w:val="16"/>
                        <w:szCs w:val="16"/>
                      </w:rPr>
                    </w:pPr>
                    <w:r w:rsidRPr="006E5F72">
                      <w:rPr>
                        <w:rFonts w:ascii="Arial" w:eastAsia="Verdana" w:hAnsi="Arial" w:cs="Arial"/>
                        <w:spacing w:val="-1"/>
                        <w:sz w:val="16"/>
                        <w:szCs w:val="16"/>
                      </w:rPr>
                      <w:t>Page</w:t>
                    </w:r>
                    <w:r w:rsidRPr="006E5F72">
                      <w:rPr>
                        <w:rFonts w:ascii="Arial" w:eastAsia="Verdana" w:hAnsi="Arial" w:cs="Arial"/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fldChar w:fldCharType="begin"/>
                    </w:r>
                    <w:r w:rsidRPr="006E5F72">
                      <w:rPr>
                        <w:rFonts w:ascii="Arial" w:eastAsia="Verdana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fldChar w:fldCharType="separate"/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t>4</w:t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fldChar w:fldCharType="end"/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25BEE" w14:textId="349D5662" w:rsidR="0094434E" w:rsidRDefault="0094434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07CABE" wp14:editId="13FCF396">
              <wp:simplePos x="0" y="0"/>
              <wp:positionH relativeFrom="page">
                <wp:posOffset>635000</wp:posOffset>
              </wp:positionH>
              <wp:positionV relativeFrom="page">
                <wp:posOffset>9615274</wp:posOffset>
              </wp:positionV>
              <wp:extent cx="699571" cy="182880"/>
              <wp:effectExtent l="0" t="0" r="12065" b="7620"/>
              <wp:wrapNone/>
              <wp:docPr id="6" name="Text Box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9571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72EDB" w14:textId="77777777" w:rsidR="0094434E" w:rsidRPr="006E5F72" w:rsidRDefault="0094434E" w:rsidP="0094434E">
                          <w:pPr>
                            <w:spacing w:line="187" w:lineRule="exact"/>
                            <w:rPr>
                              <w:rFonts w:ascii="Arial" w:eastAsia="Verdana" w:hAnsi="Arial" w:cs="Arial"/>
                              <w:sz w:val="16"/>
                              <w:szCs w:val="16"/>
                            </w:rPr>
                          </w:pPr>
                          <w:r w:rsidRPr="006E5F72">
                            <w:rPr>
                              <w:rFonts w:ascii="Arial" w:eastAsia="Verdana" w:hAnsi="Arial" w:cs="Arial"/>
                              <w:spacing w:val="-1"/>
                              <w:sz w:val="16"/>
                              <w:szCs w:val="16"/>
                            </w:rPr>
                            <w:t>Page</w:t>
                          </w:r>
                          <w:r w:rsidRPr="006E5F72">
                            <w:rPr>
                              <w:rFonts w:ascii="Arial" w:eastAsia="Verdana" w:hAnsi="Arial" w:cs="Arial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6E5F72">
                            <w:rPr>
                              <w:rFonts w:ascii="Arial" w:eastAsia="Verdana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4</w:t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fldChar w:fldCharType="end"/>
                          </w:r>
                          <w:r w:rsidRPr="006E5F72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07CAB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0pt;margin-top:757.1pt;width:55.1pt;height:14.4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" filled="f" stroked="f">
              <v:textbox inset="0,0,0,0">
                <w:txbxContent>
                  <w:p w14:paraId="3E072EDB" w14:textId="77777777" w:rsidR="0094434E" w:rsidRPr="006E5F72" w:rsidRDefault="0094434E" w:rsidP="0094434E">
                    <w:pPr>
                      <w:spacing w:line="187" w:lineRule="exact"/>
                      <w:rPr>
                        <w:rFonts w:ascii="Arial" w:eastAsia="Verdana" w:hAnsi="Arial" w:cs="Arial"/>
                        <w:sz w:val="16"/>
                        <w:szCs w:val="16"/>
                      </w:rPr>
                    </w:pPr>
                    <w:r w:rsidRPr="006E5F72">
                      <w:rPr>
                        <w:rFonts w:ascii="Arial" w:eastAsia="Verdana" w:hAnsi="Arial" w:cs="Arial"/>
                        <w:spacing w:val="-1"/>
                        <w:sz w:val="16"/>
                        <w:szCs w:val="16"/>
                      </w:rPr>
                      <w:t>Page</w:t>
                    </w:r>
                    <w:r w:rsidRPr="006E5F72">
                      <w:rPr>
                        <w:rFonts w:ascii="Arial" w:eastAsia="Verdana" w:hAnsi="Arial" w:cs="Arial"/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fldChar w:fldCharType="begin"/>
                    </w:r>
                    <w:r w:rsidRPr="006E5F72">
                      <w:rPr>
                        <w:rFonts w:ascii="Arial" w:eastAsia="Verdana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fldChar w:fldCharType="separate"/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t>4</w:t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fldChar w:fldCharType="end"/>
                    </w:r>
                    <w:r w:rsidRPr="006E5F72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83944" w14:textId="77777777" w:rsidR="00D33C21" w:rsidRDefault="00D33C21" w:rsidP="006C7BF1">
      <w:r>
        <w:separator/>
      </w:r>
    </w:p>
  </w:footnote>
  <w:footnote w:type="continuationSeparator" w:id="0">
    <w:p w14:paraId="32893E3C" w14:textId="77777777" w:rsidR="00D33C21" w:rsidRDefault="00D33C21" w:rsidP="006C7BF1">
      <w:r>
        <w:continuationSeparator/>
      </w:r>
    </w:p>
  </w:footnote>
  <w:footnote w:type="continuationNotice" w:id="1">
    <w:p w14:paraId="71BFB0CF" w14:textId="77777777" w:rsidR="00D33C21" w:rsidRDefault="00D33C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685F7" w14:textId="126FFCF3" w:rsidR="0094434E" w:rsidRDefault="0094434E">
    <w:pPr>
      <w:pStyle w:val="Header"/>
    </w:pPr>
    <w:r>
      <w:rPr>
        <w:noProof/>
      </w:rPr>
      <w:drawing>
        <wp:inline distT="0" distB="0" distL="0" distR="0" wp14:anchorId="6D47AC99" wp14:editId="71B55DDE">
          <wp:extent cx="1671626" cy="790223"/>
          <wp:effectExtent l="0" t="0" r="5080" b="0"/>
          <wp:docPr id="7" name="Picture 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2630" cy="8048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523ECC"/>
    <w:multiLevelType w:val="hybridMultilevel"/>
    <w:tmpl w:val="8F809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81957"/>
    <w:multiLevelType w:val="hybridMultilevel"/>
    <w:tmpl w:val="15DAA96E"/>
    <w:lvl w:ilvl="0" w:tplc="85660CCA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364754"/>
    <w:multiLevelType w:val="hybridMultilevel"/>
    <w:tmpl w:val="B6CE90C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01D47"/>
    <w:multiLevelType w:val="hybridMultilevel"/>
    <w:tmpl w:val="5C7802C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B697E57"/>
    <w:multiLevelType w:val="hybridMultilevel"/>
    <w:tmpl w:val="20A6C8E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9E2895A">
      <w:numFmt w:val="bullet"/>
      <w:lvlText w:val="•"/>
      <w:lvlJc w:val="left"/>
      <w:pPr>
        <w:ind w:left="2164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5" w15:restartNumberingAfterBreak="0">
    <w:nsid w:val="71B91825"/>
    <w:multiLevelType w:val="hybridMultilevel"/>
    <w:tmpl w:val="F872BE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2567899">
    <w:abstractNumId w:val="4"/>
  </w:num>
  <w:num w:numId="2" w16cid:durableId="344870701">
    <w:abstractNumId w:val="1"/>
  </w:num>
  <w:num w:numId="3" w16cid:durableId="321473298">
    <w:abstractNumId w:val="0"/>
  </w:num>
  <w:num w:numId="4" w16cid:durableId="666131350">
    <w:abstractNumId w:val="2"/>
  </w:num>
  <w:num w:numId="5" w16cid:durableId="451171479">
    <w:abstractNumId w:val="5"/>
  </w:num>
  <w:num w:numId="6" w16cid:durableId="18970870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/>
  <w:defaultTabStop w:val="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jeyMLc0NzA0NzJW0lEKTi0uzszPAykwrQUAdU4dgCwAAAA="/>
  </w:docVars>
  <w:rsids>
    <w:rsidRoot w:val="000A62D8"/>
    <w:rsid w:val="000213F2"/>
    <w:rsid w:val="00050668"/>
    <w:rsid w:val="00051E3F"/>
    <w:rsid w:val="000A62D8"/>
    <w:rsid w:val="000F214E"/>
    <w:rsid w:val="000F695A"/>
    <w:rsid w:val="00103500"/>
    <w:rsid w:val="00116F63"/>
    <w:rsid w:val="0012072E"/>
    <w:rsid w:val="00130ACD"/>
    <w:rsid w:val="00133BB5"/>
    <w:rsid w:val="00155D52"/>
    <w:rsid w:val="00177C7A"/>
    <w:rsid w:val="001B0EAD"/>
    <w:rsid w:val="001B4AC4"/>
    <w:rsid w:val="00237B95"/>
    <w:rsid w:val="00251557"/>
    <w:rsid w:val="00260031"/>
    <w:rsid w:val="00267EBF"/>
    <w:rsid w:val="0028328F"/>
    <w:rsid w:val="002928AA"/>
    <w:rsid w:val="002A5B98"/>
    <w:rsid w:val="002C73E1"/>
    <w:rsid w:val="002E28E2"/>
    <w:rsid w:val="00325A41"/>
    <w:rsid w:val="003A5071"/>
    <w:rsid w:val="003B67BF"/>
    <w:rsid w:val="003D382F"/>
    <w:rsid w:val="005458A1"/>
    <w:rsid w:val="00553834"/>
    <w:rsid w:val="005611AA"/>
    <w:rsid w:val="005A1F40"/>
    <w:rsid w:val="005A38AE"/>
    <w:rsid w:val="005B7DF0"/>
    <w:rsid w:val="00603ED3"/>
    <w:rsid w:val="00645611"/>
    <w:rsid w:val="00693602"/>
    <w:rsid w:val="006B5333"/>
    <w:rsid w:val="006C18FC"/>
    <w:rsid w:val="006C7BF1"/>
    <w:rsid w:val="006D1998"/>
    <w:rsid w:val="006D40D8"/>
    <w:rsid w:val="006E5F72"/>
    <w:rsid w:val="006F0DF8"/>
    <w:rsid w:val="006F4729"/>
    <w:rsid w:val="00711AA1"/>
    <w:rsid w:val="007659BF"/>
    <w:rsid w:val="007906E3"/>
    <w:rsid w:val="00797FA1"/>
    <w:rsid w:val="007B71AB"/>
    <w:rsid w:val="007E390B"/>
    <w:rsid w:val="008015B6"/>
    <w:rsid w:val="008241B5"/>
    <w:rsid w:val="0086347B"/>
    <w:rsid w:val="008649E1"/>
    <w:rsid w:val="008870AF"/>
    <w:rsid w:val="00891CC5"/>
    <w:rsid w:val="008C6773"/>
    <w:rsid w:val="0094434E"/>
    <w:rsid w:val="0095346D"/>
    <w:rsid w:val="00954C85"/>
    <w:rsid w:val="0099754B"/>
    <w:rsid w:val="009D14DA"/>
    <w:rsid w:val="009E144E"/>
    <w:rsid w:val="00A021BC"/>
    <w:rsid w:val="00A4403A"/>
    <w:rsid w:val="00A6195E"/>
    <w:rsid w:val="00A82541"/>
    <w:rsid w:val="00AA357E"/>
    <w:rsid w:val="00AA7A1C"/>
    <w:rsid w:val="00AB7988"/>
    <w:rsid w:val="00AC130A"/>
    <w:rsid w:val="00B32D75"/>
    <w:rsid w:val="00B45224"/>
    <w:rsid w:val="00B50E36"/>
    <w:rsid w:val="00B61C4C"/>
    <w:rsid w:val="00B82F29"/>
    <w:rsid w:val="00B92D98"/>
    <w:rsid w:val="00BC0B0A"/>
    <w:rsid w:val="00BD3261"/>
    <w:rsid w:val="00BE5735"/>
    <w:rsid w:val="00BF18A4"/>
    <w:rsid w:val="00C13520"/>
    <w:rsid w:val="00C36BE7"/>
    <w:rsid w:val="00C8137B"/>
    <w:rsid w:val="00C97F04"/>
    <w:rsid w:val="00CF4382"/>
    <w:rsid w:val="00D015F0"/>
    <w:rsid w:val="00D33C21"/>
    <w:rsid w:val="00D414F1"/>
    <w:rsid w:val="00D47892"/>
    <w:rsid w:val="00D559BE"/>
    <w:rsid w:val="00D807A7"/>
    <w:rsid w:val="00D91D67"/>
    <w:rsid w:val="00D92806"/>
    <w:rsid w:val="00DD4430"/>
    <w:rsid w:val="00E12F4B"/>
    <w:rsid w:val="00E15DDB"/>
    <w:rsid w:val="00E72D51"/>
    <w:rsid w:val="00EB6403"/>
    <w:rsid w:val="00EC7353"/>
    <w:rsid w:val="00F034A1"/>
    <w:rsid w:val="00F13604"/>
    <w:rsid w:val="00FD1C10"/>
    <w:rsid w:val="00FE0493"/>
    <w:rsid w:val="0C3C4CB9"/>
    <w:rsid w:val="0F07BC74"/>
    <w:rsid w:val="21508148"/>
    <w:rsid w:val="242E59D7"/>
    <w:rsid w:val="249C6984"/>
    <w:rsid w:val="351E4FDC"/>
    <w:rsid w:val="3771A315"/>
    <w:rsid w:val="377F8FAD"/>
    <w:rsid w:val="38B08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CDE5E"/>
  <w15:docId w15:val="{E8243909-0491-42DC-9CD7-B92348158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4"/>
      <w:ind w:left="168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C7B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7BF1"/>
  </w:style>
  <w:style w:type="paragraph" w:styleId="Footer">
    <w:name w:val="footer"/>
    <w:basedOn w:val="Normal"/>
    <w:link w:val="FooterChar"/>
    <w:uiPriority w:val="99"/>
    <w:unhideWhenUsed/>
    <w:rsid w:val="006C7B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7BF1"/>
  </w:style>
  <w:style w:type="paragraph" w:styleId="CommentText">
    <w:name w:val="annotation text"/>
    <w:basedOn w:val="Normal"/>
    <w:link w:val="CommentTextChar"/>
    <w:uiPriority w:val="99"/>
    <w:semiHidden/>
    <w:unhideWhenUsed/>
    <w:rsid w:val="00954C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4C8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54C8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A7C8684FC29D4EBF9A04642F3548C5" ma:contentTypeVersion="12" ma:contentTypeDescription="Create a new document." ma:contentTypeScope="" ma:versionID="9c43a0de2333e0c1e54b8c742635022e">
  <xsd:schema xmlns:xsd="http://www.w3.org/2001/XMLSchema" xmlns:xs="http://www.w3.org/2001/XMLSchema" xmlns:p="http://schemas.microsoft.com/office/2006/metadata/properties" xmlns:ns2="cc51d7a6-db80-4350-88b8-e7a857abb082" xmlns:ns3="991f9cc2-ec16-4a8f-ab39-71c6413270e7" targetNamespace="http://schemas.microsoft.com/office/2006/metadata/properties" ma:root="true" ma:fieldsID="ac5f93f10343e8c7830b6ce0ef648fcc" ns2:_="" ns3:_="">
    <xsd:import namespace="cc51d7a6-db80-4350-88b8-e7a857abb082"/>
    <xsd:import namespace="991f9cc2-ec16-4a8f-ab39-71c641327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1d7a6-db80-4350-88b8-e7a857abb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f9cc2-ec16-4a8f-ab39-71c6413270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032331-F11F-984E-B830-51C293CFDD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225E8A-7647-4BF3-B3F3-64713A7A55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1d7a6-db80-4350-88b8-e7a857abb082"/>
    <ds:schemaRef ds:uri="991f9cc2-ec16-4a8f-ab39-71c641327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7D0472-E8F4-4A78-8268-48BF3F89ED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7FF8EB-F650-4056-BE7E-8CFB3B3A43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ttie Lechtenberg (she/her/hers)</dc:creator>
  <cp:lastModifiedBy>Dottie Lechtenberg (she/her/hers)</cp:lastModifiedBy>
  <cp:revision>16</cp:revision>
  <dcterms:created xsi:type="dcterms:W3CDTF">2023-01-03T21:43:00Z</dcterms:created>
  <dcterms:modified xsi:type="dcterms:W3CDTF">2023-01-04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5T00:00:00Z</vt:filetime>
  </property>
  <property fmtid="{D5CDD505-2E9C-101B-9397-08002B2CF9AE}" pid="3" name="LastSaved">
    <vt:filetime>2022-02-16T00:00:00Z</vt:filetime>
  </property>
  <property fmtid="{D5CDD505-2E9C-101B-9397-08002B2CF9AE}" pid="4" name="ContentTypeId">
    <vt:lpwstr>0x010100C2A7C8684FC29D4EBF9A04642F3548C5</vt:lpwstr>
  </property>
</Properties>
</file>